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ptometrist</w:t>
      </w:r>
      <w:r>
        <w:t xml:space="preserve"> </w:t>
      </w:r>
      <w:r>
        <w:t xml:space="preserve">Position</w:t>
      </w:r>
      <w:r>
        <w:t xml:space="preserve"> </w:t>
      </w:r>
      <w:r>
        <w:t xml:space="preserve">in</w:t>
      </w:r>
      <w:r>
        <w:t xml:space="preserve"> </w:t>
      </w:r>
      <w:r>
        <w:t xml:space="preserve">Peru</w:t>
      </w:r>
      <w:r>
        <w:t xml:space="preserve"> </w:t>
      </w:r>
      <w:r>
        <w:t xml:space="preserve">Lima</w:t>
      </w:r>
    </w:p>
    <w:bookmarkStart w:id="20" w:name="X72659a9659a3b672cb98e2c1567f1c7a0eb2189"/>
    <w:p>
      <w:pPr>
        <w:pStyle w:val="Heading1"/>
      </w:pPr>
      <w:r>
        <w:t xml:space="preserve">Cover Letter for Optometrist Position in Peru Lima</w:t>
      </w:r>
    </w:p>
    <w:p>
      <w:pPr>
        <w:pStyle w:val="FirstParagraph"/>
      </w:pPr>
      <w:r>
        <w:t xml:space="preserve">Dear [Hiring Manager's Name],</w:t>
      </w:r>
    </w:p>
    <w:bookmarkEnd w:id="20"/>
    <w:p>
      <w:pPr>
        <w:pStyle w:val="BodyText"/>
      </w:pPr>
      <w:r>
        <w:t xml:space="preserve">I am writing to express my sincere interest in the Optometrist position at your esteemed organization in Peru Lima. As a dedicated and skilled optometrist with over [X years] of experience, I am eager to contribute my expertise, passion for eye care, and commitment to improving patient outcomes in one of the most vibrant and culturally rich cities in South America. Lima’s dynamic healthcare landscape offers a unique opportunity to merge my professional background with the specific needs of a diverse population, and I am confident that my qualifications align perfectly with your requirements.</w:t>
      </w:r>
    </w:p>
    <w:bookmarkStart w:id="21" w:name="why-peru-lima"/>
    <w:p>
      <w:pPr>
        <w:pStyle w:val="Heading2"/>
      </w:pPr>
      <w:r>
        <w:t xml:space="preserve">Why Peru Lima?</w:t>
      </w:r>
    </w:p>
    <w:p>
      <w:pPr>
        <w:pStyle w:val="FirstParagraph"/>
      </w:pPr>
      <w:r>
        <w:t xml:space="preserve">Peru Lima is not only a city of historical significance but also a hub for medical innovation and community-driven healthcare. The growing demand for accessible, high-quality optometric services in Lima underscores the importance of professionals who understand the intersection of cultural sensitivity, clinical excellence, and patient-centered care. As someone who has always been inspired by the idea of serving communities where healthcare access is both a challenge and an opportunity, I am particularly drawn to the prospect of working in this region. The unique challenges faced by Lima’s residents—ranging from urban health disparities to the need for preventive eye care education—resonate deeply with my professional ethos as an Optometrist.</w:t>
      </w:r>
    </w:p>
    <w:bookmarkEnd w:id="21"/>
    <w:bookmarkStart w:id="22" w:name="professional-background-and-expertise"/>
    <w:p>
      <w:pPr>
        <w:pStyle w:val="Heading2"/>
      </w:pPr>
      <w:r>
        <w:t xml:space="preserve">Professional Background and Expertise</w:t>
      </w:r>
    </w:p>
    <w:p>
      <w:pPr>
        <w:pStyle w:val="FirstParagraph"/>
      </w:pPr>
      <w:r>
        <w:t xml:space="preserve">With a degree in Optometry from [University Name] and certification from [Relevant Board or Institution], I have built a career focused on delivering comprehensive eye care services. My experience includes working in both clinical and community settings, where I have provided vision assessments, diagnosed ocular conditions, and prescribed corrective lenses. What sets me apart is my ability to combine technical precision with empathetic communication, ensuring that patients of all ages and backgrounds feel supported throughout their healthcare journey.</w:t>
      </w:r>
    </w:p>
    <w:p>
      <w:pPr>
        <w:pStyle w:val="BodyText"/>
      </w:pPr>
      <w:r>
        <w:t xml:space="preserve">One of my most rewarding experiences as an Optometrist was leading a mobile eye care initiative in [City/Region], where I provided screenings and education to underserved populations. This project not only reinforced the importance of accessibility in optometry but also highlighted the need for culturally informed care. In Peru Lima, I aim to replicate this model by collaborating with local organizations to address barriers to eye health and promote early intervention for conditions like glaucoma, cataracts, and diabetic retinopathy.</w:t>
      </w:r>
    </w:p>
    <w:bookmarkEnd w:id="22"/>
    <w:bookmarkStart w:id="23" w:name="Xcf6e949472b9cdc4249fb94c2e1c489221a5c55"/>
    <w:p>
      <w:pPr>
        <w:pStyle w:val="Heading2"/>
      </w:pPr>
      <w:r>
        <w:t xml:space="preserve">Alignment with Your Organization’s Mission</w:t>
      </w:r>
    </w:p>
    <w:p>
      <w:pPr>
        <w:pStyle w:val="FirstParagraph"/>
      </w:pPr>
      <w:r>
        <w:t xml:space="preserve">Your organization’s commitment to [mention specific values or mission statement if known, e.g., "advancing eye health in urban communities" or "innovative optometric solutions"] aligns seamlessly with my professional goals. As an Optometrist, I am driven by the belief that every individual deserves equitable access to vision care, and I am particularly inspired by your focus on [specific program, service, or initiative]. Whether it is through patient education, preventive care programs, or partnerships with local clinics, I am eager to contribute my skills to further this mission.</w:t>
      </w:r>
    </w:p>
    <w:p>
      <w:pPr>
        <w:pStyle w:val="BodyText"/>
      </w:pPr>
      <w:r>
        <w:t xml:space="preserve">My proficiency in [mention specific skills such as "pediatric eye exams," "contact lens fittings," or "diagnostic technologies"] ensures that I can seamlessly integrate into your team. Additionally, my fluency in [languages, e.g., Spanish and English] allows me to communicate effectively with a wide range of patients, fostering trust and clarity in every interaction. This is especially critical in Lima, where linguistic diversity and socioeconomic factors often impact healthcare engagement.</w:t>
      </w:r>
    </w:p>
    <w:bookmarkEnd w:id="23"/>
    <w:bookmarkStart w:id="24" w:name="Xc36ce0cbce40dd507277e3b027d7e92797fada2"/>
    <w:p>
      <w:pPr>
        <w:pStyle w:val="Heading2"/>
      </w:pPr>
      <w:r>
        <w:t xml:space="preserve">Understanding the Unique Needs of Peru Lima</w:t>
      </w:r>
    </w:p>
    <w:p>
      <w:pPr>
        <w:pStyle w:val="FirstParagraph"/>
      </w:pPr>
      <w:r>
        <w:t xml:space="preserve">Having researched the healthcare landscape in Peru Lima, I recognize that optometrists play a vital role in addressing both public health challenges and individual patient needs. The city’s rapid urbanization has led to increased exposure to environmental factors such as pollution and digital screen use, which can contribute to eye strain and other conditions. At the same time, there is a growing awareness of the importance of regular eye exams, particularly among children and elderly populations. As an Optometrist with a strong foundation in patient education, I am well-equipped to bridge these gaps by providing clear guidance on preventive care and treatment options.</w:t>
      </w:r>
    </w:p>
    <w:p>
      <w:pPr>
        <w:pStyle w:val="BodyText"/>
      </w:pPr>
      <w:r>
        <w:t xml:space="preserve">Furthermore, Lima’s cultural diversity requires optometrists to approach each case with nuance and respect. For example, understanding traditional health beliefs or family dynamics can significantly enhance the effectiveness of care. My experience working with multicultural communities has taught me the value of adaptability and empathy in building long-term patient relationships. I am confident that these qualities will enable me to thrive in your organization’s environment.</w:t>
      </w:r>
    </w:p>
    <w:bookmarkEnd w:id="24"/>
    <w:bookmarkStart w:id="25" w:name="why-i-am-the-right-candidate"/>
    <w:p>
      <w:pPr>
        <w:pStyle w:val="Heading2"/>
      </w:pPr>
      <w:r>
        <w:t xml:space="preserve">Why I Am the Right Candidate</w:t>
      </w:r>
    </w:p>
    <w:p>
      <w:pPr>
        <w:pStyle w:val="FirstParagraph"/>
      </w:pPr>
      <w:r>
        <w:t xml:space="preserve">What makes me an ideal candidate for this role is my unwavering dedication to excellence, continuous learning, and community impact. I have consistently sought opportunities to expand my knowledge through [mention certifications, workshops, or continuing education programs]. For instance, my recent training in [specific area of interest] has equipped me with advanced techniques for managing complex cases and improving patient outcomes.</w:t>
      </w:r>
    </w:p>
    <w:p>
      <w:pPr>
        <w:pStyle w:val="BodyText"/>
      </w:pPr>
      <w:r>
        <w:t xml:space="preserve">In addition to my clinical skills, I bring a strong work ethic and a collaborative spirit. I thrive in team-oriented settings where innovation and compassion go hand in hand. Whether it is mentoring junior professionals, participating in outreach programs, or staying updated on the latest advancements in optometry, I am committed to contributing meaningfully to your organization’s success.</w:t>
      </w:r>
    </w:p>
    <w:bookmarkEnd w:id="25"/>
    <w:bookmarkStart w:id="26" w:name="conclusion"/>
    <w:p>
      <w:pPr>
        <w:pStyle w:val="Heading2"/>
      </w:pPr>
      <w:r>
        <w:t xml:space="preserve">Conclusion</w:t>
      </w:r>
    </w:p>
    <w:p>
      <w:pPr>
        <w:pStyle w:val="FirstParagraph"/>
      </w:pPr>
      <w:r>
        <w:t xml:space="preserve">In conclusion, I am excited about the opportunity to join your team as an Optometrist in Peru Lima. My background, skills, and passion for eye care position me to make a positive impact on the lives of your patients while contributing to the growth and reputation of your organization. I would be honored to discuss how my experience aligns with your needs and how I can support your mission of delivering exceptional optometric care in Lima.</w:t>
      </w:r>
    </w:p>
    <w:p>
      <w:pPr>
        <w:pStyle w:val="BodyText"/>
      </w:pPr>
      <w:r>
        <w:t xml:space="preserve">Thank you for considering my application. I look forward to the possibility of working together to advance eye health in this remarkable city.</w:t>
      </w:r>
    </w:p>
    <w:bookmarkEnd w:id="26"/>
    <w:p>
      <w:pPr>
        <w:pStyle w:val="BodyText"/>
      </w:pPr>
      <w:r>
        <w:t xml:space="preserve">Sincerely,</w:t>
      </w:r>
    </w:p>
    <w:p>
      <w:pPr>
        <w:pStyle w:val="BodyText"/>
      </w:pPr>
      <w:r>
        <w:t xml:space="preserve">[Your Full Name]</w:t>
      </w:r>
    </w:p>
    <w:p>
      <w:pPr>
        <w:pStyle w:val="BodyText"/>
      </w:pP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ptometrist Position in Peru Lima</dc:title>
  <dc:creator/>
  <dc:language>en</dc:language>
  <cp:keywords/>
  <dcterms:created xsi:type="dcterms:W3CDTF">2026-07-19T22:15:08Z</dcterms:created>
  <dcterms:modified xsi:type="dcterms:W3CDTF">2026-07-19T22:15:08Z</dcterms:modified>
</cp:coreProperties>
</file>

<file path=docProps/custom.xml><?xml version="1.0" encoding="utf-8"?>
<Properties xmlns="http://schemas.openxmlformats.org/officeDocument/2006/custom-properties" xmlns:vt="http://schemas.openxmlformats.org/officeDocument/2006/docPropsVTypes"/>
</file>